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AADE6" w14:textId="77777777" w:rsidR="005924D5" w:rsidRDefault="005924D5" w:rsidP="005924D5">
      <w:r>
        <w:t xml:space="preserve">Step 1: </w:t>
      </w:r>
    </w:p>
    <w:p w14:paraId="228E1D35" w14:textId="77777777" w:rsidR="005924D5" w:rsidRDefault="005924D5" w:rsidP="005924D5">
      <w:r>
        <w:t xml:space="preserve">Watch the online lecture, "LGBTQ+ Terminology and Issues." This is a primer on LGBTQ terminology and issues to help orient you to the content this week. </w:t>
      </w:r>
    </w:p>
    <w:p w14:paraId="41034D20" w14:textId="77777777" w:rsidR="005924D5" w:rsidRDefault="005924D5" w:rsidP="005924D5"/>
    <w:p w14:paraId="36B29A6B" w14:textId="2DB2FE3F" w:rsidR="005924D5" w:rsidRDefault="005924D5" w:rsidP="005924D5">
      <w:r>
        <w:t>Step 2:</w:t>
      </w:r>
    </w:p>
    <w:p w14:paraId="7CDAD3E2" w14:textId="77777777" w:rsidR="005924D5" w:rsidRDefault="005924D5" w:rsidP="005924D5">
      <w:r>
        <w:t>Queer History Lecture, part 1:</w:t>
      </w:r>
    </w:p>
    <w:p w14:paraId="470D4391" w14:textId="527355E4" w:rsidR="005924D5" w:rsidRDefault="005924D5" w:rsidP="005924D5">
      <w:r>
        <w:t>Here's the YouTube link: https://youtu.be/2rIk32o81Qo</w:t>
      </w:r>
    </w:p>
    <w:p w14:paraId="62E5DDA7" w14:textId="77777777" w:rsidR="005924D5" w:rsidRDefault="005924D5" w:rsidP="005924D5">
      <w:r>
        <w:t>Queer History Lecture, part 2:</w:t>
      </w:r>
    </w:p>
    <w:p w14:paraId="2775308D" w14:textId="77777777" w:rsidR="005924D5" w:rsidRDefault="005924D5" w:rsidP="005924D5"/>
    <w:p w14:paraId="55D465BE" w14:textId="77777777" w:rsidR="005924D5" w:rsidRDefault="005924D5" w:rsidP="005924D5">
      <w:r>
        <w:t xml:space="preserve">Click here to download part 2 of the video </w:t>
      </w:r>
      <w:proofErr w:type="gramStart"/>
      <w:r>
        <w:t>lecture(</w:t>
      </w:r>
      <w:proofErr w:type="gramEnd"/>
      <w:r>
        <w:t xml:space="preserve">YouTube was having issues with copyright infringement and wouldn't let me upload the video the usual way). </w:t>
      </w:r>
    </w:p>
    <w:p w14:paraId="504FFFAA" w14:textId="77777777" w:rsidR="005924D5" w:rsidRDefault="005924D5" w:rsidP="005924D5"/>
    <w:p w14:paraId="28100E33" w14:textId="77777777" w:rsidR="005924D5" w:rsidRDefault="005924D5" w:rsidP="005924D5">
      <w:r>
        <w:t>Step 3:</w:t>
      </w:r>
    </w:p>
    <w:p w14:paraId="0AFD9485" w14:textId="77777777" w:rsidR="005924D5" w:rsidRDefault="005924D5" w:rsidP="005924D5">
      <w:r>
        <w:t>Read chapter 3 of Transgender History by Susan Stryker.</w:t>
      </w:r>
    </w:p>
    <w:p w14:paraId="3D376B90" w14:textId="77777777" w:rsidR="005924D5" w:rsidRDefault="005924D5" w:rsidP="005924D5"/>
    <w:p w14:paraId="12264477" w14:textId="77777777" w:rsidR="005924D5" w:rsidRDefault="005924D5" w:rsidP="005924D5">
      <w:r>
        <w:t>Step 4: Inspirational History!</w:t>
      </w:r>
    </w:p>
    <w:p w14:paraId="611D31D7" w14:textId="77777777" w:rsidR="005924D5" w:rsidRDefault="005924D5" w:rsidP="005924D5">
      <w:r>
        <w:t xml:space="preserve">Watch this short inspiring video about the group STAR (Street Transvestite Action Revolutionaries), and Marsha P. Johnson and Sylvia Rivera, activists for transgender liberation: </w:t>
      </w:r>
    </w:p>
    <w:p w14:paraId="3A2265BC" w14:textId="77777777" w:rsidR="005924D5" w:rsidRDefault="005924D5" w:rsidP="005924D5"/>
    <w:p w14:paraId="54A5B4F6" w14:textId="77777777" w:rsidR="005924D5" w:rsidRDefault="005924D5" w:rsidP="005924D5">
      <w:r>
        <w:t>Guiding questions for content this week:</w:t>
      </w:r>
    </w:p>
    <w:p w14:paraId="741C2F22" w14:textId="77777777" w:rsidR="005924D5" w:rsidRDefault="005924D5" w:rsidP="005924D5">
      <w:r>
        <w:t>Again, note that these questions are here to help guide you through the main themes and ideas. These are not your discussion questions. When you participate in the discussion forum, make sure to respond to the discussion questions I post.</w:t>
      </w:r>
    </w:p>
    <w:p w14:paraId="78492F86" w14:textId="77777777" w:rsidR="005924D5" w:rsidRDefault="005924D5" w:rsidP="005924D5"/>
    <w:p w14:paraId="2AB11168" w14:textId="77777777" w:rsidR="005924D5" w:rsidRDefault="005924D5" w:rsidP="005924D5">
      <w:r>
        <w:t>LECTURE</w:t>
      </w:r>
    </w:p>
    <w:p w14:paraId="167B7FFE" w14:textId="77777777" w:rsidR="005924D5" w:rsidRDefault="005924D5" w:rsidP="005924D5">
      <w:r>
        <w:t>What was the context of discrimination that helped to spur activism for LGBTQ/queer rights beginning in the 1950s?</w:t>
      </w:r>
    </w:p>
    <w:p w14:paraId="1AEA0014" w14:textId="77777777" w:rsidR="005924D5" w:rsidRDefault="005924D5" w:rsidP="005924D5">
      <w:r>
        <w:t>How did medical science both stigmatize queer people and facilitate, in positive way, the creation of queer identities?</w:t>
      </w:r>
    </w:p>
    <w:p w14:paraId="1E11B9B6" w14:textId="77777777" w:rsidR="005924D5" w:rsidRDefault="005924D5" w:rsidP="005924D5">
      <w:r>
        <w:t>What did queer identity look like in the 19th and early 20th centuries?</w:t>
      </w:r>
    </w:p>
    <w:p w14:paraId="290E48AB" w14:textId="77777777" w:rsidR="005924D5" w:rsidRDefault="005924D5" w:rsidP="005924D5">
      <w:r>
        <w:t>Why was the community formed in gay and lesbian bars essential in the formation of identity and community, and how does this relate to the emergence of activism in the 1960s and 1970s?</w:t>
      </w:r>
    </w:p>
    <w:p w14:paraId="2406A1E3" w14:textId="77777777" w:rsidR="005924D5" w:rsidRDefault="005924D5" w:rsidP="005924D5">
      <w:r>
        <w:t>What political differences existed between the homophile movement and the gay liberation movement?</w:t>
      </w:r>
    </w:p>
    <w:p w14:paraId="2D7D4C2B" w14:textId="77777777" w:rsidR="005924D5" w:rsidRDefault="005924D5" w:rsidP="005924D5">
      <w:r>
        <w:t>Why did the Stonewall Riot happen? What does it have to do with the emergence of a mass movement for gay rights?</w:t>
      </w:r>
    </w:p>
    <w:p w14:paraId="3ADFEB22" w14:textId="77777777" w:rsidR="005924D5" w:rsidRDefault="005924D5" w:rsidP="005924D5">
      <w:r>
        <w:t>What was the influence of Women's Liberation on Gay Liberation?</w:t>
      </w:r>
    </w:p>
    <w:p w14:paraId="3B4C4534" w14:textId="77777777" w:rsidR="005924D5" w:rsidRDefault="005924D5" w:rsidP="005924D5">
      <w:r>
        <w:lastRenderedPageBreak/>
        <w:t xml:space="preserve">How successful was the gay liberation movement, considering the </w:t>
      </w:r>
      <w:proofErr w:type="spellStart"/>
      <w:r>
        <w:t>rightwing</w:t>
      </w:r>
      <w:proofErr w:type="spellEnd"/>
      <w:r>
        <w:t xml:space="preserve"> backlash by the late 1970s?</w:t>
      </w:r>
    </w:p>
    <w:p w14:paraId="7807AB29" w14:textId="77777777" w:rsidR="005924D5" w:rsidRDefault="005924D5" w:rsidP="005924D5">
      <w:r>
        <w:t>Why did queer people revive their activism in the midst of the AIDS epidemic of the 1980s and 1990s?</w:t>
      </w:r>
    </w:p>
    <w:p w14:paraId="593E4AD7" w14:textId="77777777" w:rsidR="005924D5" w:rsidRDefault="005924D5" w:rsidP="005924D5">
      <w:r>
        <w:t>READING</w:t>
      </w:r>
    </w:p>
    <w:p w14:paraId="45C9F930" w14:textId="77777777" w:rsidR="005924D5" w:rsidRDefault="005924D5" w:rsidP="005924D5"/>
    <w:p w14:paraId="70699388" w14:textId="77777777" w:rsidR="005924D5" w:rsidRDefault="005924D5" w:rsidP="005924D5">
      <w:r>
        <w:t>Why was the riot at Compton's cafeteria different from previous outbursts of activism/riots?</w:t>
      </w:r>
    </w:p>
    <w:p w14:paraId="1D4DB43B" w14:textId="77777777" w:rsidR="005924D5" w:rsidRDefault="005924D5" w:rsidP="005924D5">
      <w:r>
        <w:t>How did the movements of the 1960s influence transgender activism in San Francisco?</w:t>
      </w:r>
    </w:p>
    <w:p w14:paraId="4907FD98" w14:textId="77777777" w:rsidR="005924D5" w:rsidRDefault="005924D5" w:rsidP="005924D5">
      <w:r>
        <w:t>What were some of the issues faced by transgender people in the 1960s that helped to spur their activism?</w:t>
      </w:r>
    </w:p>
    <w:p w14:paraId="529898F8" w14:textId="77777777" w:rsidR="005924D5" w:rsidRDefault="005924D5" w:rsidP="005924D5">
      <w:r>
        <w:t>Why ultimately was the riot at Stonewall more influential than the Compton's cafeteria riot on a national scale? (</w:t>
      </w:r>
      <w:proofErr w:type="gramStart"/>
      <w:r>
        <w:t>use</w:t>
      </w:r>
      <w:proofErr w:type="gramEnd"/>
      <w:r>
        <w:t xml:space="preserve"> the lecture and the reading to answer this one).</w:t>
      </w:r>
    </w:p>
    <w:p w14:paraId="2737024F" w14:textId="43313963" w:rsidR="00D15BD5" w:rsidRDefault="005924D5" w:rsidP="005924D5">
      <w:r>
        <w:t xml:space="preserve">What role did trans women of </w:t>
      </w:r>
      <w:proofErr w:type="spellStart"/>
      <w:r>
        <w:t>color</w:t>
      </w:r>
      <w:proofErr w:type="spellEnd"/>
      <w:r>
        <w:t xml:space="preserve"> play in leading the movement for transgender liberation?</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yNDcwMLY0szQ2MrdU0lEKTi0uzszPAykwrAUA7U31jCwAAAA="/>
  </w:docVars>
  <w:rsids>
    <w:rsidRoot w:val="005924D5"/>
    <w:rsid w:val="005924D5"/>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A39AC"/>
  <w15:chartTrackingRefBased/>
  <w15:docId w15:val="{C1F17CAC-7D26-4EC8-AF2F-3C1E65A35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78</Words>
  <Characters>2159</Characters>
  <Application>Microsoft Office Word</Application>
  <DocSecurity>0</DocSecurity>
  <Lines>17</Lines>
  <Paragraphs>5</Paragraphs>
  <ScaleCrop>false</ScaleCrop>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5T06:56:00Z</dcterms:created>
  <dcterms:modified xsi:type="dcterms:W3CDTF">2021-11-25T06:57:00Z</dcterms:modified>
</cp:coreProperties>
</file>